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C5D706" w14:textId="70C639A9" w:rsidR="00C3729E" w:rsidRDefault="00EE0973">
      <w:pPr>
        <w:pStyle w:val="Title"/>
      </w:pPr>
      <w:r>
        <w:t xml:space="preserve">Feedback for Project Number </w:t>
      </w:r>
      <w:r w:rsidR="00D45A0E">
        <w:t>17</w:t>
      </w:r>
    </w:p>
    <w:p w14:paraId="75D6D7F2" w14:textId="77777777" w:rsidR="00C3729E" w:rsidRDefault="00EE0973">
      <w:pPr>
        <w:pStyle w:val="Heading2"/>
      </w:pPr>
      <w:bookmarkStart w:id="0" w:name="instructions"/>
      <w:r>
        <w:t>Instructions</w:t>
      </w:r>
    </w:p>
    <w:p w14:paraId="4E2745CA" w14:textId="77777777" w:rsidR="00C3729E" w:rsidRDefault="00EE0973">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53AD3F5B" w14:textId="77777777" w:rsidR="00C3729E" w:rsidRDefault="00EE0973">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38647241" w14:textId="77777777" w:rsidR="00C3729E" w:rsidRDefault="00EE0973">
      <w:pPr>
        <w:pStyle w:val="Heading2"/>
      </w:pPr>
      <w:bookmarkStart w:id="1" w:name="feedback-below"/>
      <w:bookmarkEnd w:id="0"/>
      <w:r>
        <w:t>Feedback Below</w:t>
      </w:r>
    </w:p>
    <w:p w14:paraId="00800C8C" w14:textId="77777777" w:rsidR="00C3729E" w:rsidRDefault="00EE0973">
      <w:pPr>
        <w:pStyle w:val="FirstParagraph"/>
      </w:pPr>
      <w:r>
        <w:rPr>
          <w:b/>
        </w:rPr>
        <w:t>What is their topic on?</w:t>
      </w:r>
    </w:p>
    <w:p w14:paraId="4B6DFDAC" w14:textId="5FEB4D03" w:rsidR="00C3729E" w:rsidRDefault="009A7781">
      <w:pPr>
        <w:pStyle w:val="Compact"/>
        <w:numPr>
          <w:ilvl w:val="0"/>
          <w:numId w:val="2"/>
        </w:numPr>
      </w:pPr>
      <w:r>
        <w:rPr>
          <w:i/>
        </w:rPr>
        <w:t>“Movie Genre Popularity Analysis”</w:t>
      </w:r>
    </w:p>
    <w:p w14:paraId="55A98CC5" w14:textId="1455C7E2" w:rsidR="00C3729E" w:rsidRDefault="009A7781">
      <w:pPr>
        <w:pStyle w:val="Compact"/>
        <w:numPr>
          <w:ilvl w:val="0"/>
          <w:numId w:val="2"/>
        </w:numPr>
      </w:pPr>
      <w:r>
        <w:rPr>
          <w:i/>
        </w:rPr>
        <w:t>This title makes sense for the project as it analyzes movie genre popularity.</w:t>
      </w:r>
    </w:p>
    <w:p w14:paraId="648A4C56" w14:textId="77777777" w:rsidR="00C3729E" w:rsidRDefault="00EE0973">
      <w:pPr>
        <w:pStyle w:val="FirstParagraph"/>
      </w:pPr>
      <w:r>
        <w:rPr>
          <w:b/>
        </w:rPr>
        <w:t>Are the objectives of the project clearly identifiable?</w:t>
      </w:r>
    </w:p>
    <w:p w14:paraId="289F793A" w14:textId="47A7DD38" w:rsidR="00C3729E" w:rsidRDefault="009A7781">
      <w:pPr>
        <w:pStyle w:val="Compact"/>
        <w:numPr>
          <w:ilvl w:val="0"/>
          <w:numId w:val="3"/>
        </w:numPr>
      </w:pPr>
      <w:r>
        <w:rPr>
          <w:i/>
        </w:rPr>
        <w:t>The presenter wants to study how the popular movie genre has changed over the years 2000, 2010, and 2020.</w:t>
      </w:r>
    </w:p>
    <w:p w14:paraId="08FA74D3" w14:textId="7EE95100" w:rsidR="00C3729E" w:rsidRDefault="009A7781">
      <w:pPr>
        <w:pStyle w:val="Compact"/>
        <w:numPr>
          <w:ilvl w:val="0"/>
          <w:numId w:val="3"/>
        </w:numPr>
      </w:pPr>
      <w:r>
        <w:rPr>
          <w:i/>
        </w:rPr>
        <w:t>The presenter is a fan of watching movies, which is what inspired this project.</w:t>
      </w:r>
    </w:p>
    <w:p w14:paraId="0B607276" w14:textId="4A87A786" w:rsidR="00C3729E" w:rsidRDefault="009A7781">
      <w:pPr>
        <w:pStyle w:val="Compact"/>
        <w:numPr>
          <w:ilvl w:val="0"/>
          <w:numId w:val="3"/>
        </w:numPr>
      </w:pPr>
      <w:r>
        <w:rPr>
          <w:i/>
        </w:rPr>
        <w:t xml:space="preserve">The presenter hopes to understand consensus of review ratings by computing the averages of Audience &amp; Tomato Score for </w:t>
      </w:r>
      <w:r w:rsidR="001F79CA">
        <w:rPr>
          <w:i/>
        </w:rPr>
        <w:t xml:space="preserve">the top 50 movies of </w:t>
      </w:r>
      <w:r>
        <w:rPr>
          <w:i/>
        </w:rPr>
        <w:t>each genre for the given year.</w:t>
      </w:r>
    </w:p>
    <w:p w14:paraId="0E13C800" w14:textId="77777777" w:rsidR="00C3729E" w:rsidRDefault="00EE0973">
      <w:pPr>
        <w:pStyle w:val="FirstParagraph"/>
      </w:pPr>
      <w:r>
        <w:rPr>
          <w:b/>
        </w:rPr>
        <w:t>What data are used?</w:t>
      </w:r>
    </w:p>
    <w:p w14:paraId="27EC6525" w14:textId="0B57E7B0" w:rsidR="00C3729E" w:rsidRDefault="005C5BB3">
      <w:pPr>
        <w:pStyle w:val="Compact"/>
        <w:numPr>
          <w:ilvl w:val="0"/>
          <w:numId w:val="4"/>
        </w:numPr>
      </w:pPr>
      <w:r>
        <w:rPr>
          <w:i/>
        </w:rPr>
        <w:t>The presenter scraped IMDB.com</w:t>
      </w:r>
      <w:r w:rsidR="00A2689F">
        <w:rPr>
          <w:i/>
        </w:rPr>
        <w:t xml:space="preserve"> and</w:t>
      </w:r>
      <w:r>
        <w:rPr>
          <w:i/>
        </w:rPr>
        <w:t xml:space="preserve"> </w:t>
      </w:r>
      <w:r w:rsidR="00A2689F">
        <w:rPr>
          <w:i/>
        </w:rPr>
        <w:t>RottenTomatoes.com</w:t>
      </w:r>
    </w:p>
    <w:p w14:paraId="32F0F84F" w14:textId="27BFB409" w:rsidR="00C3729E" w:rsidRDefault="00F30548">
      <w:pPr>
        <w:pStyle w:val="Compact"/>
        <w:numPr>
          <w:ilvl w:val="0"/>
          <w:numId w:val="4"/>
        </w:numPr>
      </w:pPr>
      <w:r>
        <w:rPr>
          <w:i/>
        </w:rPr>
        <w:t>No outside data was brought in from other sources.</w:t>
      </w:r>
    </w:p>
    <w:p w14:paraId="0C44BF25" w14:textId="006A8D5F" w:rsidR="00C3729E" w:rsidRDefault="00EE0973">
      <w:pPr>
        <w:pStyle w:val="FirstParagraph"/>
        <w:rPr>
          <w:b/>
        </w:rPr>
      </w:pPr>
      <w:r>
        <w:rPr>
          <w:b/>
        </w:rPr>
        <w:t>What is your overall impression of the project?</w:t>
      </w:r>
    </w:p>
    <w:p w14:paraId="12BE2FA9" w14:textId="104E70CC" w:rsidR="00F30548" w:rsidRPr="00F30548" w:rsidRDefault="00F30548" w:rsidP="00F30548">
      <w:pPr>
        <w:pStyle w:val="BodyText"/>
      </w:pPr>
      <w:r>
        <w:t xml:space="preserve">My overall impression of this project is that it is very well constructed, with a clear title, topic, </w:t>
      </w:r>
      <w:r w:rsidR="00270C8B">
        <w:t xml:space="preserve">research </w:t>
      </w:r>
      <w:r>
        <w:t xml:space="preserve">question, and motivation. The </w:t>
      </w:r>
      <w:r w:rsidR="00270C8B">
        <w:t>analytical</w:t>
      </w:r>
      <w:r>
        <w:t xml:space="preserve"> methodology was technically proficient and I appreciated the challenges of being blocked from websites as I experienced this myself. </w:t>
      </w:r>
    </w:p>
    <w:p w14:paraId="446599E6" w14:textId="4DA57FC3" w:rsidR="00C3729E" w:rsidRDefault="00EE0973">
      <w:pPr>
        <w:pStyle w:val="BodyText"/>
        <w:rPr>
          <w:b/>
        </w:rPr>
      </w:pPr>
      <w:r>
        <w:rPr>
          <w:b/>
        </w:rPr>
        <w:lastRenderedPageBreak/>
        <w:t>Other encouragements/critiques you would like to provide to your colleague in order for them to have a more refined project.</w:t>
      </w:r>
      <w:bookmarkEnd w:id="1"/>
    </w:p>
    <w:p w14:paraId="612337DA" w14:textId="6BF05A79" w:rsidR="00F30548" w:rsidRPr="00F30548" w:rsidRDefault="00F30548">
      <w:pPr>
        <w:pStyle w:val="BodyText"/>
        <w:rPr>
          <w:bCs/>
        </w:rPr>
      </w:pPr>
      <w:r>
        <w:rPr>
          <w:bCs/>
        </w:rPr>
        <w:t>The presenter is clearly well-versed with Tableau, as the visualizations were very clean and consistent. Some of the charts did take a minute to decipher as there was a lot of data displayed on each chart, but I do understand this was in order to analyze the genres next to each other. I was also surprised that Romance was so consistently low on the Tomato score.</w:t>
      </w:r>
    </w:p>
    <w:sectPr w:rsidR="00F30548" w:rsidRPr="00F305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9E7BA7" w14:textId="77777777" w:rsidR="00DD14C5" w:rsidRDefault="00DD14C5">
      <w:pPr>
        <w:spacing w:after="0"/>
      </w:pPr>
      <w:r>
        <w:separator/>
      </w:r>
    </w:p>
  </w:endnote>
  <w:endnote w:type="continuationSeparator" w:id="0">
    <w:p w14:paraId="409CF434" w14:textId="77777777" w:rsidR="00DD14C5" w:rsidRDefault="00DD14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C0C35" w14:textId="77777777" w:rsidR="00DD14C5" w:rsidRDefault="00DD14C5">
      <w:r>
        <w:separator/>
      </w:r>
    </w:p>
  </w:footnote>
  <w:footnote w:type="continuationSeparator" w:id="0">
    <w:p w14:paraId="3B003522" w14:textId="77777777" w:rsidR="00DD14C5" w:rsidRDefault="00DD14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13EFE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28A0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79CA"/>
    <w:rsid w:val="00270C8B"/>
    <w:rsid w:val="004E29B3"/>
    <w:rsid w:val="00590D07"/>
    <w:rsid w:val="005C5BB3"/>
    <w:rsid w:val="00784D58"/>
    <w:rsid w:val="008D6863"/>
    <w:rsid w:val="009A7781"/>
    <w:rsid w:val="00A2689F"/>
    <w:rsid w:val="00B86B75"/>
    <w:rsid w:val="00BC48D5"/>
    <w:rsid w:val="00C36279"/>
    <w:rsid w:val="00C3729E"/>
    <w:rsid w:val="00D45A0E"/>
    <w:rsid w:val="00DD14C5"/>
    <w:rsid w:val="00E315A3"/>
    <w:rsid w:val="00EE0973"/>
    <w:rsid w:val="00F305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B3E5D"/>
  <w15:docId w15:val="{53F150CE-F69E-4C1E-82F1-720F55901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45A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2</Pages>
  <Words>407</Words>
  <Characters>232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lab</dc:creator>
  <cp:keywords/>
  <cp:lastModifiedBy>mlab</cp:lastModifiedBy>
  <cp:revision>7</cp:revision>
  <dcterms:created xsi:type="dcterms:W3CDTF">2021-03-19T20:35:00Z</dcterms:created>
  <dcterms:modified xsi:type="dcterms:W3CDTF">2021-03-26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